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01AFE" w14:textId="237A93AB" w:rsidR="007A6AA7" w:rsidRPr="00E66E44" w:rsidRDefault="007A6AA7" w:rsidP="00E66E44">
      <w:pPr>
        <w:rPr>
          <w:rFonts w:ascii="Times" w:hAnsi="Times" w:cstheme="majorBidi"/>
          <w:iCs/>
          <w:sz w:val="24"/>
          <w:szCs w:val="24"/>
        </w:rPr>
      </w:pPr>
      <w:r w:rsidRPr="00E63D91">
        <w:rPr>
          <w:rFonts w:ascii="Times" w:hAnsi="Times" w:cstheme="majorBidi"/>
          <w:iCs/>
          <w:sz w:val="24"/>
          <w:szCs w:val="24"/>
        </w:rPr>
        <w:t xml:space="preserve">Table </w:t>
      </w:r>
      <w:r>
        <w:rPr>
          <w:rFonts w:ascii="Times" w:hAnsi="Times" w:cstheme="majorBidi"/>
          <w:iCs/>
          <w:sz w:val="24"/>
          <w:szCs w:val="24"/>
        </w:rPr>
        <w:t>S</w:t>
      </w:r>
      <w:r w:rsidRPr="00E63D91">
        <w:rPr>
          <w:rFonts w:ascii="Times" w:hAnsi="Times" w:cstheme="majorBidi"/>
          <w:iCs/>
          <w:sz w:val="24"/>
          <w:szCs w:val="24"/>
        </w:rPr>
        <w:t>1: Study design planner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6"/>
        <w:gridCol w:w="1982"/>
        <w:gridCol w:w="2130"/>
        <w:gridCol w:w="1816"/>
        <w:gridCol w:w="1866"/>
      </w:tblGrid>
      <w:tr w:rsidR="007A6AA7" w:rsidRPr="00E63D91" w14:paraId="1EF6EF58" w14:textId="77777777" w:rsidTr="007B42C8">
        <w:tc>
          <w:tcPr>
            <w:tcW w:w="832" w:type="pct"/>
          </w:tcPr>
          <w:p w14:paraId="7DD87F53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>Question</w:t>
            </w:r>
          </w:p>
        </w:tc>
        <w:tc>
          <w:tcPr>
            <w:tcW w:w="1060" w:type="pct"/>
          </w:tcPr>
          <w:p w14:paraId="7599997F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>Hypothesis</w:t>
            </w:r>
          </w:p>
        </w:tc>
        <w:tc>
          <w:tcPr>
            <w:tcW w:w="1139" w:type="pct"/>
          </w:tcPr>
          <w:p w14:paraId="20A29134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>Sampling plan (</w:t>
            </w:r>
            <w:proofErr w:type="gramStart"/>
            <w:r w:rsidRPr="00E63D91">
              <w:rPr>
                <w:rFonts w:ascii="Times" w:hAnsi="Times" w:cstheme="majorBidi"/>
              </w:rPr>
              <w:t>e.g.</w:t>
            </w:r>
            <w:proofErr w:type="gramEnd"/>
            <w:r w:rsidRPr="00E63D91">
              <w:rPr>
                <w:rFonts w:ascii="Times" w:hAnsi="Times" w:cstheme="majorBidi"/>
              </w:rPr>
              <w:t xml:space="preserve"> power analysis)</w:t>
            </w:r>
          </w:p>
        </w:tc>
        <w:tc>
          <w:tcPr>
            <w:tcW w:w="971" w:type="pct"/>
          </w:tcPr>
          <w:p w14:paraId="17A9394E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>Analysis Plan</w:t>
            </w:r>
          </w:p>
        </w:tc>
        <w:tc>
          <w:tcPr>
            <w:tcW w:w="998" w:type="pct"/>
          </w:tcPr>
          <w:p w14:paraId="52082EC4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>Interpretation given different outcomes</w:t>
            </w:r>
          </w:p>
        </w:tc>
      </w:tr>
      <w:tr w:rsidR="007A6AA7" w:rsidRPr="00E63D91" w14:paraId="56F1252B" w14:textId="77777777" w:rsidTr="007B42C8">
        <w:trPr>
          <w:trHeight w:val="1277"/>
        </w:trPr>
        <w:tc>
          <w:tcPr>
            <w:tcW w:w="832" w:type="pct"/>
          </w:tcPr>
          <w:p w14:paraId="0248CA28" w14:textId="768228DD" w:rsidR="007A6AA7" w:rsidRPr="00E63D91" w:rsidRDefault="007A6AA7" w:rsidP="00830820">
            <w:pPr>
              <w:rPr>
                <w:rFonts w:ascii="Times" w:hAnsi="Times" w:cstheme="majorBidi"/>
              </w:rPr>
            </w:pPr>
            <w:r>
              <w:rPr>
                <w:rFonts w:ascii="Times" w:hAnsi="Times" w:cstheme="majorBidi"/>
              </w:rPr>
              <w:t xml:space="preserve">Is there </w:t>
            </w:r>
            <w:r w:rsidRPr="00E63D91">
              <w:rPr>
                <w:rFonts w:ascii="Times" w:hAnsi="Times" w:cstheme="majorBidi"/>
              </w:rPr>
              <w:t xml:space="preserve">any </w:t>
            </w:r>
            <w:r>
              <w:rPr>
                <w:rFonts w:ascii="Times" w:hAnsi="Times" w:cstheme="majorBidi"/>
              </w:rPr>
              <w:t xml:space="preserve">sequence variability </w:t>
            </w:r>
            <w:r w:rsidR="00DD4F3F">
              <w:rPr>
                <w:rFonts w:ascii="Times" w:hAnsi="Times" w:cstheme="majorBidi"/>
              </w:rPr>
              <w:t xml:space="preserve">and cross-reactivity </w:t>
            </w:r>
            <w:r w:rsidRPr="00E63D91">
              <w:rPr>
                <w:rFonts w:ascii="Times" w:hAnsi="Times" w:cstheme="majorBidi"/>
              </w:rPr>
              <w:t>in the SARS-CoV-2 genome within the target regions of CRISPR-based COVID-19 diagnostic assays?</w:t>
            </w:r>
          </w:p>
        </w:tc>
        <w:tc>
          <w:tcPr>
            <w:tcW w:w="1060" w:type="pct"/>
          </w:tcPr>
          <w:p w14:paraId="7302BFA0" w14:textId="1F606117" w:rsidR="007A6AA7" w:rsidRDefault="007B42C8" w:rsidP="007B42C8">
            <w:pPr>
              <w:rPr>
                <w:rFonts w:ascii="Times" w:hAnsi="Times" w:cstheme="majorBidi"/>
              </w:rPr>
            </w:pPr>
            <w:r>
              <w:rPr>
                <w:rFonts w:ascii="Times" w:hAnsi="Times" w:cstheme="majorBidi"/>
              </w:rPr>
              <w:t xml:space="preserve">- </w:t>
            </w:r>
            <w:r w:rsidR="007A6AA7">
              <w:rPr>
                <w:rFonts w:ascii="Times" w:hAnsi="Times" w:cstheme="majorBidi"/>
              </w:rPr>
              <w:t>Potential match of crRNA</w:t>
            </w:r>
            <w:r w:rsidR="00C372A5">
              <w:rPr>
                <w:rFonts w:ascii="Times" w:hAnsi="Times" w:cstheme="majorBidi"/>
              </w:rPr>
              <w:t>+</w:t>
            </w:r>
            <w:r w:rsidR="00247DE6">
              <w:rPr>
                <w:rFonts w:ascii="Times" w:hAnsi="Times" w:cstheme="majorBidi"/>
              </w:rPr>
              <w:t xml:space="preserve">PAM </w:t>
            </w:r>
            <w:r w:rsidR="007A6AA7">
              <w:rPr>
                <w:rFonts w:ascii="Times" w:hAnsi="Times" w:cstheme="majorBidi"/>
              </w:rPr>
              <w:t xml:space="preserve">with </w:t>
            </w:r>
            <w:r w:rsidR="00D34AE9">
              <w:rPr>
                <w:rFonts w:ascii="Times" w:hAnsi="Times" w:cstheme="majorBidi"/>
              </w:rPr>
              <w:t xml:space="preserve">the </w:t>
            </w:r>
            <w:r w:rsidR="007A6AA7">
              <w:rPr>
                <w:rFonts w:ascii="Times" w:hAnsi="Times" w:cstheme="majorBidi"/>
              </w:rPr>
              <w:t>genome of other organism</w:t>
            </w:r>
            <w:r w:rsidR="000E4B94">
              <w:rPr>
                <w:rFonts w:ascii="Times" w:hAnsi="Times" w:cstheme="majorBidi"/>
              </w:rPr>
              <w:t>s</w:t>
            </w:r>
            <w:r w:rsidR="007A6AA7">
              <w:rPr>
                <w:rFonts w:ascii="Times" w:hAnsi="Times" w:cstheme="majorBidi"/>
              </w:rPr>
              <w:t xml:space="preserve"> potentially present in the sample can lead to cross-reactivity.</w:t>
            </w:r>
          </w:p>
          <w:p w14:paraId="4B7E5828" w14:textId="6BB1CF08" w:rsidR="007A6AA7" w:rsidRPr="00E63D91" w:rsidRDefault="007B42C8" w:rsidP="00830820">
            <w:pPr>
              <w:rPr>
                <w:rFonts w:ascii="Times" w:hAnsi="Times" w:cstheme="majorBidi"/>
              </w:rPr>
            </w:pPr>
            <w:r>
              <w:rPr>
                <w:rFonts w:ascii="Times" w:hAnsi="Times" w:cstheme="majorBidi"/>
              </w:rPr>
              <w:t xml:space="preserve">- </w:t>
            </w:r>
            <w:r w:rsidR="007A6AA7" w:rsidRPr="00E63D91">
              <w:rPr>
                <w:rFonts w:ascii="Times" w:hAnsi="Times" w:cstheme="majorBidi"/>
              </w:rPr>
              <w:t>As the virus can potentially mutate during natural evolution, mutations in the target regions of CRISPR-based diagnostic assays can result in mismatches.</w:t>
            </w:r>
          </w:p>
        </w:tc>
        <w:tc>
          <w:tcPr>
            <w:tcW w:w="1139" w:type="pct"/>
          </w:tcPr>
          <w:p w14:paraId="5DC5E408" w14:textId="47F18684" w:rsidR="007A6AA7" w:rsidRPr="007B42C8" w:rsidRDefault="007A6AA7" w:rsidP="007B42C8">
            <w:pPr>
              <w:rPr>
                <w:rFonts w:ascii="Times" w:hAnsi="Times" w:cstheme="majorBidi"/>
                <w:lang w:val="en-CA"/>
              </w:rPr>
            </w:pPr>
            <w:r w:rsidRPr="00E63D91">
              <w:rPr>
                <w:rFonts w:ascii="Times" w:hAnsi="Times" w:cstheme="majorBidi"/>
              </w:rPr>
              <w:t>&gt;</w:t>
            </w:r>
            <w:r w:rsidR="0053673C">
              <w:rPr>
                <w:rFonts w:ascii="Times" w:hAnsi="Times" w:cstheme="majorBidi"/>
              </w:rPr>
              <w:t>4</w:t>
            </w:r>
            <w:r>
              <w:rPr>
                <w:rFonts w:ascii="Times" w:hAnsi="Times" w:cstheme="majorBidi"/>
              </w:rPr>
              <w:t>0</w:t>
            </w:r>
            <w:r w:rsidRPr="00E63D91">
              <w:rPr>
                <w:rFonts w:ascii="Times" w:hAnsi="Times" w:cstheme="majorBidi"/>
              </w:rPr>
              <w:t xml:space="preserve">0 000* viral isolates </w:t>
            </w:r>
            <w:r w:rsidR="00C72D10">
              <w:rPr>
                <w:rFonts w:ascii="Times" w:hAnsi="Times" w:cstheme="majorBidi"/>
              </w:rPr>
              <w:t xml:space="preserve">will </w:t>
            </w:r>
            <w:r w:rsidRPr="00E63D91">
              <w:rPr>
                <w:rFonts w:ascii="Times" w:hAnsi="Times" w:cstheme="majorBidi"/>
              </w:rPr>
              <w:t xml:space="preserve">be download from </w:t>
            </w:r>
            <w:r w:rsidR="00CA15A4">
              <w:rPr>
                <w:rFonts w:ascii="Times" w:hAnsi="Times" w:cstheme="majorBidi"/>
              </w:rPr>
              <w:t xml:space="preserve">the </w:t>
            </w:r>
            <w:r w:rsidR="0053673C">
              <w:rPr>
                <w:rFonts w:ascii="Times" w:hAnsi="Times" w:cstheme="majorBidi"/>
              </w:rPr>
              <w:t xml:space="preserve">NCBI virus </w:t>
            </w:r>
            <w:r w:rsidRPr="00E63D91">
              <w:rPr>
                <w:rFonts w:ascii="Times" w:hAnsi="Times" w:cstheme="majorBidi"/>
                <w:lang w:val="en-CA"/>
              </w:rPr>
              <w:t>database.</w:t>
            </w:r>
          </w:p>
          <w:p w14:paraId="0BC9E04D" w14:textId="77777777" w:rsidR="007A6AA7" w:rsidRPr="00E63D91" w:rsidRDefault="007A6AA7" w:rsidP="00830820">
            <w:pPr>
              <w:rPr>
                <w:rFonts w:ascii="Times" w:hAnsi="Times" w:cstheme="majorBidi"/>
                <w:bCs/>
                <w:u w:val="single"/>
              </w:rPr>
            </w:pPr>
            <w:r w:rsidRPr="00E63D91">
              <w:rPr>
                <w:rFonts w:ascii="Times" w:hAnsi="Times" w:cstheme="majorBidi"/>
                <w:bCs/>
                <w:u w:val="single"/>
              </w:rPr>
              <w:t>I</w:t>
            </w:r>
            <w:r w:rsidRPr="00E63D91">
              <w:rPr>
                <w:rFonts w:ascii="Times" w:hAnsi="Times" w:cstheme="majorBidi"/>
                <w:bCs/>
                <w:u w:val="single"/>
                <w:lang w:val="en-CA"/>
              </w:rPr>
              <w:t>nclusion criteria</w:t>
            </w:r>
          </w:p>
          <w:p w14:paraId="761D8A7E" w14:textId="65D7AEC0" w:rsidR="007A6AA7" w:rsidRPr="00E63D91" w:rsidRDefault="007A6AA7" w:rsidP="007B42C8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 xml:space="preserve">Only </w:t>
            </w:r>
            <w:r>
              <w:rPr>
                <w:rFonts w:ascii="Times" w:hAnsi="Times" w:cstheme="majorBidi"/>
              </w:rPr>
              <w:t xml:space="preserve">complete </w:t>
            </w:r>
            <w:r w:rsidRPr="00E63D91">
              <w:rPr>
                <w:rFonts w:ascii="Times" w:hAnsi="Times" w:cstheme="majorBidi"/>
              </w:rPr>
              <w:t>(&gt;29,000 bp)</w:t>
            </w:r>
            <w:r>
              <w:rPr>
                <w:rFonts w:ascii="Times" w:hAnsi="Times" w:cstheme="majorBidi"/>
              </w:rPr>
              <w:t xml:space="preserve"> and </w:t>
            </w:r>
            <w:r w:rsidRPr="002C2850">
              <w:rPr>
                <w:rFonts w:ascii="Times" w:hAnsi="Times" w:cstheme="majorBidi"/>
              </w:rPr>
              <w:t>high coverage (&lt; 1% Ns)</w:t>
            </w:r>
            <w:r w:rsidR="00C72D10">
              <w:rPr>
                <w:rFonts w:ascii="Times" w:hAnsi="Times" w:cstheme="majorBidi"/>
              </w:rPr>
              <w:t xml:space="preserve"> sequences</w:t>
            </w:r>
          </w:p>
          <w:p w14:paraId="6656F61D" w14:textId="77777777" w:rsidR="007A6AA7" w:rsidRPr="00E63D91" w:rsidRDefault="007A6AA7" w:rsidP="00830820">
            <w:pPr>
              <w:rPr>
                <w:rFonts w:ascii="Times" w:hAnsi="Times" w:cstheme="majorBidi"/>
                <w:u w:val="single"/>
              </w:rPr>
            </w:pPr>
            <w:r w:rsidRPr="00E63D91">
              <w:rPr>
                <w:rFonts w:ascii="Times" w:hAnsi="Times" w:cstheme="majorBidi"/>
                <w:u w:val="single"/>
              </w:rPr>
              <w:t>Exclusion Criteria</w:t>
            </w:r>
          </w:p>
          <w:p w14:paraId="312C9792" w14:textId="6C11C203" w:rsidR="007A6AA7" w:rsidRPr="00E63D91" w:rsidRDefault="007A6AA7" w:rsidP="00830820">
            <w:pPr>
              <w:rPr>
                <w:rFonts w:ascii="Times" w:hAnsi="Times" w:cstheme="majorBidi"/>
                <w:lang w:val="en-CA"/>
              </w:rPr>
            </w:pPr>
            <w:r w:rsidRPr="00E63D91">
              <w:rPr>
                <w:rFonts w:ascii="Times" w:hAnsi="Times" w:cstheme="majorBidi"/>
                <w:lang w:val="en-CA"/>
              </w:rPr>
              <w:t xml:space="preserve">The sequences with stretches of Ns, </w:t>
            </w:r>
            <w:r w:rsidR="004E41D1">
              <w:rPr>
                <w:rFonts w:ascii="Times" w:hAnsi="Times" w:cstheme="majorBidi"/>
                <w:lang w:val="en-CA"/>
              </w:rPr>
              <w:t xml:space="preserve">and </w:t>
            </w:r>
            <w:r w:rsidRPr="00E63D91">
              <w:rPr>
                <w:rFonts w:ascii="Times" w:hAnsi="Times" w:cstheme="majorBidi"/>
                <w:lang w:val="en-CA"/>
              </w:rPr>
              <w:t xml:space="preserve">ambiguous sequences in the region of interest (ROI) will be considered low quality and </w:t>
            </w:r>
            <w:r w:rsidR="00BA47A0">
              <w:rPr>
                <w:rFonts w:ascii="Times" w:hAnsi="Times" w:cstheme="majorBidi"/>
                <w:lang w:val="en-CA"/>
              </w:rPr>
              <w:t xml:space="preserve">will </w:t>
            </w:r>
            <w:r w:rsidRPr="00E63D91">
              <w:rPr>
                <w:rFonts w:ascii="Times" w:hAnsi="Times" w:cstheme="majorBidi"/>
                <w:lang w:val="en-CA"/>
              </w:rPr>
              <w:t>be excluded.</w:t>
            </w:r>
          </w:p>
          <w:p w14:paraId="16BF7822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</w:p>
          <w:p w14:paraId="4A707DC1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</w:p>
        </w:tc>
        <w:tc>
          <w:tcPr>
            <w:tcW w:w="971" w:type="pct"/>
          </w:tcPr>
          <w:p w14:paraId="589520F1" w14:textId="76C3FD97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 xml:space="preserve">- </w:t>
            </w:r>
            <w:r>
              <w:rPr>
                <w:rFonts w:ascii="Times" w:hAnsi="Times" w:cstheme="majorBidi"/>
              </w:rPr>
              <w:t xml:space="preserve">Cross-reactivity </w:t>
            </w:r>
            <w:r w:rsidR="00AA1A78">
              <w:rPr>
                <w:rFonts w:ascii="Times" w:hAnsi="Times" w:cstheme="majorBidi"/>
              </w:rPr>
              <w:t xml:space="preserve">will </w:t>
            </w:r>
            <w:r w:rsidRPr="00E63D91">
              <w:rPr>
                <w:rFonts w:ascii="Times" w:hAnsi="Times" w:cstheme="majorBidi"/>
              </w:rPr>
              <w:t xml:space="preserve">be </w:t>
            </w:r>
            <w:r>
              <w:rPr>
                <w:rFonts w:ascii="Times" w:hAnsi="Times" w:cstheme="majorBidi"/>
              </w:rPr>
              <w:t>analy</w:t>
            </w:r>
            <w:r w:rsidR="004A6691">
              <w:rPr>
                <w:rFonts w:ascii="Times" w:hAnsi="Times" w:cstheme="majorBidi"/>
              </w:rPr>
              <w:t>z</w:t>
            </w:r>
            <w:r>
              <w:rPr>
                <w:rFonts w:ascii="Times" w:hAnsi="Times" w:cstheme="majorBidi"/>
              </w:rPr>
              <w:t xml:space="preserve">ed </w:t>
            </w:r>
            <w:r w:rsidRPr="00E63D91">
              <w:rPr>
                <w:rFonts w:ascii="Times" w:hAnsi="Times" w:cstheme="majorBidi"/>
              </w:rPr>
              <w:t xml:space="preserve">using </w:t>
            </w:r>
            <w:r>
              <w:rPr>
                <w:rFonts w:ascii="Times" w:hAnsi="Times" w:cstheme="majorBidi"/>
              </w:rPr>
              <w:t>GGGenome</w:t>
            </w:r>
          </w:p>
          <w:p w14:paraId="58233099" w14:textId="04017BA8" w:rsidR="007A6AA7" w:rsidRPr="00CC6722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 xml:space="preserve">- </w:t>
            </w:r>
            <w:r w:rsidR="001C407A">
              <w:rPr>
                <w:rFonts w:ascii="Times" w:hAnsi="Times" w:cstheme="majorBidi"/>
              </w:rPr>
              <w:t>For inclusivity analysis, s</w:t>
            </w:r>
            <w:r w:rsidRPr="00E63D91">
              <w:rPr>
                <w:rFonts w:ascii="Times" w:hAnsi="Times" w:cstheme="majorBidi"/>
              </w:rPr>
              <w:t xml:space="preserve">equences </w:t>
            </w:r>
            <w:r w:rsidR="00AA1A78">
              <w:rPr>
                <w:rFonts w:ascii="Times" w:hAnsi="Times" w:cstheme="majorBidi"/>
              </w:rPr>
              <w:t xml:space="preserve">will </w:t>
            </w:r>
            <w:r w:rsidRPr="00E63D91">
              <w:rPr>
                <w:rFonts w:ascii="Times" w:hAnsi="Times" w:cstheme="majorBidi"/>
              </w:rPr>
              <w:t>be aligned using MAFFT</w:t>
            </w:r>
            <w:r w:rsidR="00851948">
              <w:rPr>
                <w:rFonts w:ascii="Times" w:hAnsi="Times" w:cstheme="majorBidi"/>
              </w:rPr>
              <w:t xml:space="preserve"> and </w:t>
            </w:r>
            <w:r w:rsidR="00CA15A4">
              <w:rPr>
                <w:rFonts w:ascii="Times" w:hAnsi="Times" w:cstheme="majorBidi"/>
              </w:rPr>
              <w:t>s</w:t>
            </w:r>
            <w:r w:rsidRPr="00E63D91">
              <w:rPr>
                <w:rFonts w:ascii="Times" w:hAnsi="Times" w:cstheme="majorBidi"/>
              </w:rPr>
              <w:t xml:space="preserve">equence variability </w:t>
            </w:r>
            <w:r w:rsidR="00851948">
              <w:rPr>
                <w:rFonts w:ascii="Times" w:hAnsi="Times" w:cstheme="majorBidi"/>
              </w:rPr>
              <w:t xml:space="preserve">in ROI </w:t>
            </w:r>
            <w:r w:rsidR="006B2DAB">
              <w:rPr>
                <w:rFonts w:ascii="Times" w:hAnsi="Times" w:cstheme="majorBidi"/>
              </w:rPr>
              <w:t>will</w:t>
            </w:r>
            <w:r w:rsidR="006B2DAB" w:rsidRPr="00E63D91">
              <w:rPr>
                <w:rFonts w:ascii="Times" w:hAnsi="Times" w:cstheme="majorBidi"/>
              </w:rPr>
              <w:t xml:space="preserve"> </w:t>
            </w:r>
            <w:r w:rsidRPr="00E63D91">
              <w:rPr>
                <w:rFonts w:ascii="Times" w:hAnsi="Times" w:cstheme="majorBidi"/>
              </w:rPr>
              <w:t xml:space="preserve">be </w:t>
            </w:r>
            <w:r w:rsidRPr="00CC6722">
              <w:rPr>
                <w:rFonts w:ascii="Times" w:hAnsi="Times" w:cstheme="majorBidi"/>
              </w:rPr>
              <w:t xml:space="preserve">traced using </w:t>
            </w:r>
            <w:r w:rsidR="001C407A" w:rsidRPr="00CC6722">
              <w:rPr>
                <w:rFonts w:ascii="Times" w:hAnsi="Times" w:cstheme="majorBidi"/>
              </w:rPr>
              <w:t xml:space="preserve">a </w:t>
            </w:r>
            <w:r w:rsidR="002C2850" w:rsidRPr="00CC6722">
              <w:rPr>
                <w:rFonts w:ascii="Times" w:hAnsi="Times" w:cstheme="majorBidi"/>
              </w:rPr>
              <w:t xml:space="preserve">python </w:t>
            </w:r>
            <w:r w:rsidR="006B2DAB" w:rsidRPr="00CC6722">
              <w:rPr>
                <w:rFonts w:ascii="Times" w:hAnsi="Times" w:cstheme="majorBidi"/>
              </w:rPr>
              <w:t>s</w:t>
            </w:r>
            <w:r w:rsidR="001C407A" w:rsidRPr="00CC6722">
              <w:rPr>
                <w:rFonts w:ascii="Times" w:hAnsi="Times" w:cstheme="majorBidi"/>
              </w:rPr>
              <w:t>cript</w:t>
            </w:r>
            <w:r w:rsidRPr="00CC6722">
              <w:rPr>
                <w:rFonts w:ascii="Times" w:hAnsi="Times" w:cstheme="majorBidi"/>
              </w:rPr>
              <w:t>.</w:t>
            </w:r>
          </w:p>
          <w:p w14:paraId="45A5912C" w14:textId="60567B17" w:rsidR="007A6AA7" w:rsidRPr="00E63D91" w:rsidRDefault="007A6AA7" w:rsidP="006B2DAB">
            <w:pPr>
              <w:rPr>
                <w:rFonts w:ascii="Times" w:hAnsi="Times" w:cstheme="majorBidi"/>
              </w:rPr>
            </w:pPr>
            <w:r w:rsidRPr="00CC6722">
              <w:rPr>
                <w:rFonts w:ascii="Times" w:hAnsi="Times" w:cstheme="majorBidi"/>
              </w:rPr>
              <w:t>- The complete</w:t>
            </w:r>
            <w:r w:rsidRPr="00E63D91">
              <w:rPr>
                <w:rFonts w:ascii="Times" w:hAnsi="Times" w:cstheme="majorBidi"/>
              </w:rPr>
              <w:t xml:space="preserve"> genome of Wuhan-Hu-1 </w:t>
            </w:r>
            <w:r w:rsidR="006B2DAB">
              <w:rPr>
                <w:rFonts w:ascii="Times" w:hAnsi="Times" w:cstheme="majorBidi"/>
              </w:rPr>
              <w:t>will</w:t>
            </w:r>
            <w:r w:rsidR="006B2DAB" w:rsidRPr="00E63D91">
              <w:rPr>
                <w:rFonts w:ascii="Times" w:hAnsi="Times" w:cstheme="majorBidi"/>
              </w:rPr>
              <w:t xml:space="preserve"> </w:t>
            </w:r>
            <w:r w:rsidRPr="00E63D91">
              <w:rPr>
                <w:rFonts w:ascii="Times" w:hAnsi="Times" w:cstheme="majorBidi"/>
              </w:rPr>
              <w:t xml:space="preserve">act as a positive control (NCBI </w:t>
            </w:r>
            <w:r w:rsidR="00BA47A0">
              <w:rPr>
                <w:rFonts w:ascii="Times" w:hAnsi="Times" w:cstheme="majorBidi"/>
              </w:rPr>
              <w:t>accession number:</w:t>
            </w:r>
            <w:r w:rsidRPr="00E63D91">
              <w:rPr>
                <w:rFonts w:ascii="Times" w:hAnsi="Times" w:cstheme="majorBidi"/>
              </w:rPr>
              <w:t xml:space="preserve"> NC_045512.2).</w:t>
            </w:r>
          </w:p>
        </w:tc>
        <w:tc>
          <w:tcPr>
            <w:tcW w:w="998" w:type="pct"/>
          </w:tcPr>
          <w:p w14:paraId="7BBF2198" w14:textId="01512CDE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 xml:space="preserve">- In the event of a negative result, it </w:t>
            </w:r>
            <w:r w:rsidR="006B2DAB">
              <w:rPr>
                <w:rFonts w:ascii="Times" w:hAnsi="Times" w:cstheme="majorBidi"/>
              </w:rPr>
              <w:t>will</w:t>
            </w:r>
            <w:r w:rsidR="006B2DAB" w:rsidRPr="00E63D91">
              <w:rPr>
                <w:rFonts w:ascii="Times" w:hAnsi="Times" w:cstheme="majorBidi"/>
              </w:rPr>
              <w:t xml:space="preserve"> </w:t>
            </w:r>
            <w:r w:rsidRPr="00E63D91">
              <w:rPr>
                <w:rFonts w:ascii="Times" w:hAnsi="Times" w:cstheme="majorBidi"/>
              </w:rPr>
              <w:t>be concluded that there is no evidence of a difference between crRNA</w:t>
            </w:r>
            <w:r w:rsidR="00CB0FF2">
              <w:rPr>
                <w:rFonts w:ascii="Times" w:hAnsi="Times" w:cstheme="majorBidi"/>
              </w:rPr>
              <w:t>+PAM</w:t>
            </w:r>
            <w:r w:rsidRPr="00E63D91">
              <w:rPr>
                <w:rFonts w:ascii="Times" w:hAnsi="Times" w:cstheme="majorBidi"/>
              </w:rPr>
              <w:t xml:space="preserve"> and </w:t>
            </w:r>
            <w:r w:rsidR="004A6691">
              <w:rPr>
                <w:rFonts w:ascii="Times" w:hAnsi="Times" w:cstheme="majorBidi"/>
              </w:rPr>
              <w:t xml:space="preserve">the </w:t>
            </w:r>
            <w:r w:rsidR="00CB0FF2">
              <w:rPr>
                <w:rFonts w:ascii="Times" w:hAnsi="Times" w:cstheme="majorBidi"/>
              </w:rPr>
              <w:t>genome of SARS-CoV-2</w:t>
            </w:r>
            <w:r w:rsidR="006E0EAF">
              <w:rPr>
                <w:rFonts w:ascii="Times" w:hAnsi="Times" w:cstheme="majorBidi"/>
              </w:rPr>
              <w:t xml:space="preserve">/ </w:t>
            </w:r>
            <w:r w:rsidR="00CB0FF2">
              <w:rPr>
                <w:rFonts w:ascii="Times" w:hAnsi="Times" w:cstheme="majorBidi"/>
              </w:rPr>
              <w:t>other organism</w:t>
            </w:r>
            <w:r w:rsidR="006E0EAF">
              <w:rPr>
                <w:rFonts w:ascii="Times" w:hAnsi="Times" w:cstheme="majorBidi"/>
              </w:rPr>
              <w:t>s tested</w:t>
            </w:r>
            <w:r w:rsidRPr="00E63D91">
              <w:rPr>
                <w:rFonts w:ascii="Times" w:hAnsi="Times" w:cstheme="majorBidi"/>
              </w:rPr>
              <w:t xml:space="preserve">. </w:t>
            </w:r>
          </w:p>
          <w:p w14:paraId="6E78B189" w14:textId="2232FAA5" w:rsidR="007A6AA7" w:rsidRPr="00E63D91" w:rsidRDefault="007A6AA7" w:rsidP="00830820">
            <w:pPr>
              <w:rPr>
                <w:rFonts w:ascii="Times" w:hAnsi="Times" w:cstheme="majorBidi"/>
              </w:rPr>
            </w:pPr>
            <w:r w:rsidRPr="00E63D91">
              <w:rPr>
                <w:rFonts w:ascii="Times" w:hAnsi="Times" w:cstheme="majorBidi"/>
              </w:rPr>
              <w:t xml:space="preserve">- This </w:t>
            </w:r>
            <w:r w:rsidR="006B2DAB">
              <w:rPr>
                <w:rFonts w:ascii="Times" w:hAnsi="Times" w:cstheme="majorBidi"/>
              </w:rPr>
              <w:t>will</w:t>
            </w:r>
            <w:r w:rsidR="006B2DAB" w:rsidRPr="00E63D91">
              <w:rPr>
                <w:rFonts w:ascii="Times" w:hAnsi="Times" w:cstheme="majorBidi"/>
              </w:rPr>
              <w:t xml:space="preserve"> </w:t>
            </w:r>
            <w:r w:rsidRPr="00E63D91">
              <w:rPr>
                <w:rFonts w:ascii="Times" w:hAnsi="Times" w:cstheme="majorBidi"/>
              </w:rPr>
              <w:t xml:space="preserve">serve as a reference for clinicians and researchers using CRISPR-based assays for the detection of SARS-CoV-2. </w:t>
            </w:r>
          </w:p>
          <w:p w14:paraId="273FD593" w14:textId="77777777" w:rsidR="007A6AA7" w:rsidRPr="00E63D91" w:rsidRDefault="007A6AA7" w:rsidP="00830820">
            <w:pPr>
              <w:rPr>
                <w:rFonts w:ascii="Times" w:hAnsi="Times" w:cstheme="majorBidi"/>
              </w:rPr>
            </w:pPr>
          </w:p>
        </w:tc>
      </w:tr>
    </w:tbl>
    <w:p w14:paraId="30CC837F" w14:textId="2902C610" w:rsidR="00827FA5" w:rsidRDefault="00827FA5">
      <w:pPr>
        <w:rPr>
          <w:rFonts w:ascii="Times" w:hAnsi="Times" w:cstheme="majorBidi"/>
          <w:iCs/>
          <w:sz w:val="24"/>
          <w:szCs w:val="24"/>
        </w:rPr>
      </w:pPr>
    </w:p>
    <w:sectPr w:rsidR="00827FA5" w:rsidSect="00736D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C2FB9" w14:textId="77777777" w:rsidR="00F64939" w:rsidRDefault="00F64939" w:rsidP="000D3DEA">
      <w:pPr>
        <w:spacing w:after="0" w:line="240" w:lineRule="auto"/>
      </w:pPr>
      <w:r>
        <w:separator/>
      </w:r>
    </w:p>
  </w:endnote>
  <w:endnote w:type="continuationSeparator" w:id="0">
    <w:p w14:paraId="7CAB0E2B" w14:textId="77777777" w:rsidR="00F64939" w:rsidRDefault="00F64939" w:rsidP="000D3D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05293" w14:textId="77777777" w:rsidR="00F64939" w:rsidRDefault="00F64939" w:rsidP="000D3DEA">
      <w:pPr>
        <w:spacing w:after="0" w:line="240" w:lineRule="auto"/>
      </w:pPr>
      <w:r>
        <w:separator/>
      </w:r>
    </w:p>
  </w:footnote>
  <w:footnote w:type="continuationSeparator" w:id="0">
    <w:p w14:paraId="75454AD3" w14:textId="77777777" w:rsidR="00F64939" w:rsidRDefault="00F64939" w:rsidP="000D3D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A6CAA"/>
    <w:multiLevelType w:val="multilevel"/>
    <w:tmpl w:val="0C5683F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TI1MTSzNDYxszBS0lEKTi0uzszPAymwMKkFAM6QVP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5asvprr5txep6ewrrqxrzfgsvdvrx95tz2f&quot;&gt;SARS-CoV-2&lt;record-ids&gt;&lt;item&gt;11&lt;/item&gt;&lt;item&gt;12&lt;/item&gt;&lt;item&gt;21&lt;/item&gt;&lt;item&gt;22&lt;/item&gt;&lt;item&gt;23&lt;/item&gt;&lt;item&gt;44&lt;/item&gt;&lt;item&gt;75&lt;/item&gt;&lt;item&gt;76&lt;/item&gt;&lt;item&gt;84&lt;/item&gt;&lt;item&gt;87&lt;/item&gt;&lt;item&gt;109&lt;/item&gt;&lt;item&gt;118&lt;/item&gt;&lt;item&gt;119&lt;/item&gt;&lt;item&gt;122&lt;/item&gt;&lt;item&gt;124&lt;/item&gt;&lt;item&gt;125&lt;/item&gt;&lt;item&gt;126&lt;/item&gt;&lt;item&gt;127&lt;/item&gt;&lt;item&gt;128&lt;/item&gt;&lt;item&gt;130&lt;/item&gt;&lt;item&gt;132&lt;/item&gt;&lt;item&gt;135&lt;/item&gt;&lt;item&gt;137&lt;/item&gt;&lt;item&gt;138&lt;/item&gt;&lt;item&gt;139&lt;/item&gt;&lt;item&gt;140&lt;/item&gt;&lt;item&gt;141&lt;/item&gt;&lt;item&gt;144&lt;/item&gt;&lt;item&gt;146&lt;/item&gt;&lt;item&gt;147&lt;/item&gt;&lt;item&gt;155&lt;/item&gt;&lt;item&gt;156&lt;/item&gt;&lt;item&gt;159&lt;/item&gt;&lt;item&gt;161&lt;/item&gt;&lt;item&gt;162&lt;/item&gt;&lt;item&gt;163&lt;/item&gt;&lt;item&gt;164&lt;/item&gt;&lt;item&gt;165&lt;/item&gt;&lt;item&gt;166&lt;/item&gt;&lt;item&gt;168&lt;/item&gt;&lt;item&gt;169&lt;/item&gt;&lt;item&gt;170&lt;/item&gt;&lt;/record-ids&gt;&lt;/item&gt;&lt;/Libraries&gt;"/>
  </w:docVars>
  <w:rsids>
    <w:rsidRoot w:val="00DA7BA9"/>
    <w:rsid w:val="00001A70"/>
    <w:rsid w:val="00005011"/>
    <w:rsid w:val="00005E84"/>
    <w:rsid w:val="000061E3"/>
    <w:rsid w:val="00006722"/>
    <w:rsid w:val="000102D4"/>
    <w:rsid w:val="00013DAE"/>
    <w:rsid w:val="00014D7C"/>
    <w:rsid w:val="00020276"/>
    <w:rsid w:val="00022CE6"/>
    <w:rsid w:val="00027358"/>
    <w:rsid w:val="00030262"/>
    <w:rsid w:val="00030A45"/>
    <w:rsid w:val="0003153A"/>
    <w:rsid w:val="00032149"/>
    <w:rsid w:val="00032E56"/>
    <w:rsid w:val="00034F9B"/>
    <w:rsid w:val="00037219"/>
    <w:rsid w:val="00041EF8"/>
    <w:rsid w:val="0004269E"/>
    <w:rsid w:val="00043949"/>
    <w:rsid w:val="000502F3"/>
    <w:rsid w:val="000521AC"/>
    <w:rsid w:val="00054E17"/>
    <w:rsid w:val="000555AE"/>
    <w:rsid w:val="00061B6A"/>
    <w:rsid w:val="00067364"/>
    <w:rsid w:val="0007192A"/>
    <w:rsid w:val="00073A3E"/>
    <w:rsid w:val="0007427F"/>
    <w:rsid w:val="000770AB"/>
    <w:rsid w:val="000809F9"/>
    <w:rsid w:val="00081AFD"/>
    <w:rsid w:val="00082C91"/>
    <w:rsid w:val="00083A55"/>
    <w:rsid w:val="00083E39"/>
    <w:rsid w:val="00087CE9"/>
    <w:rsid w:val="000900E7"/>
    <w:rsid w:val="00090A59"/>
    <w:rsid w:val="00093379"/>
    <w:rsid w:val="000A158D"/>
    <w:rsid w:val="000A390D"/>
    <w:rsid w:val="000A3E01"/>
    <w:rsid w:val="000A694B"/>
    <w:rsid w:val="000A7698"/>
    <w:rsid w:val="000B14F0"/>
    <w:rsid w:val="000B2AFF"/>
    <w:rsid w:val="000B54F3"/>
    <w:rsid w:val="000B61E1"/>
    <w:rsid w:val="000B6EEB"/>
    <w:rsid w:val="000B7264"/>
    <w:rsid w:val="000C243D"/>
    <w:rsid w:val="000C336C"/>
    <w:rsid w:val="000C79BD"/>
    <w:rsid w:val="000D188F"/>
    <w:rsid w:val="000D3DEA"/>
    <w:rsid w:val="000D403F"/>
    <w:rsid w:val="000D6F71"/>
    <w:rsid w:val="000E1257"/>
    <w:rsid w:val="000E1FED"/>
    <w:rsid w:val="000E259E"/>
    <w:rsid w:val="000E4B94"/>
    <w:rsid w:val="000F08AD"/>
    <w:rsid w:val="000F1637"/>
    <w:rsid w:val="000F28FB"/>
    <w:rsid w:val="000F2C7E"/>
    <w:rsid w:val="000F628C"/>
    <w:rsid w:val="000F6F70"/>
    <w:rsid w:val="00100EC4"/>
    <w:rsid w:val="00101C23"/>
    <w:rsid w:val="00103F07"/>
    <w:rsid w:val="00107D3E"/>
    <w:rsid w:val="00110439"/>
    <w:rsid w:val="0011064F"/>
    <w:rsid w:val="001120C6"/>
    <w:rsid w:val="001121DF"/>
    <w:rsid w:val="00112E83"/>
    <w:rsid w:val="00112FC0"/>
    <w:rsid w:val="00115040"/>
    <w:rsid w:val="00124FD0"/>
    <w:rsid w:val="0012583E"/>
    <w:rsid w:val="00126DB0"/>
    <w:rsid w:val="00132998"/>
    <w:rsid w:val="00132B74"/>
    <w:rsid w:val="00141D4A"/>
    <w:rsid w:val="00142F5A"/>
    <w:rsid w:val="00146EEE"/>
    <w:rsid w:val="00152C3B"/>
    <w:rsid w:val="00155019"/>
    <w:rsid w:val="001563D7"/>
    <w:rsid w:val="001607FC"/>
    <w:rsid w:val="001648A2"/>
    <w:rsid w:val="00166955"/>
    <w:rsid w:val="00171136"/>
    <w:rsid w:val="00172575"/>
    <w:rsid w:val="00172AAD"/>
    <w:rsid w:val="00176BDC"/>
    <w:rsid w:val="00180BFA"/>
    <w:rsid w:val="00181516"/>
    <w:rsid w:val="00182683"/>
    <w:rsid w:val="001843F2"/>
    <w:rsid w:val="00185B3B"/>
    <w:rsid w:val="00190BAD"/>
    <w:rsid w:val="001928D5"/>
    <w:rsid w:val="001975D8"/>
    <w:rsid w:val="001A73EE"/>
    <w:rsid w:val="001B099B"/>
    <w:rsid w:val="001B0FF7"/>
    <w:rsid w:val="001B3AA2"/>
    <w:rsid w:val="001B7AC1"/>
    <w:rsid w:val="001C0451"/>
    <w:rsid w:val="001C0914"/>
    <w:rsid w:val="001C0B92"/>
    <w:rsid w:val="001C3F3B"/>
    <w:rsid w:val="001C407A"/>
    <w:rsid w:val="001C481D"/>
    <w:rsid w:val="001C4FB2"/>
    <w:rsid w:val="001C66B2"/>
    <w:rsid w:val="001D0F1A"/>
    <w:rsid w:val="001D1717"/>
    <w:rsid w:val="001D4262"/>
    <w:rsid w:val="001D494F"/>
    <w:rsid w:val="001D5960"/>
    <w:rsid w:val="001D7643"/>
    <w:rsid w:val="001E1454"/>
    <w:rsid w:val="001E54F6"/>
    <w:rsid w:val="001E56AE"/>
    <w:rsid w:val="002008C6"/>
    <w:rsid w:val="00201A6E"/>
    <w:rsid w:val="002031B8"/>
    <w:rsid w:val="00207133"/>
    <w:rsid w:val="00207260"/>
    <w:rsid w:val="002075A5"/>
    <w:rsid w:val="00207837"/>
    <w:rsid w:val="0021138F"/>
    <w:rsid w:val="00215CFA"/>
    <w:rsid w:val="00226959"/>
    <w:rsid w:val="00227983"/>
    <w:rsid w:val="00232BB6"/>
    <w:rsid w:val="00236FD6"/>
    <w:rsid w:val="00237346"/>
    <w:rsid w:val="00240672"/>
    <w:rsid w:val="00245518"/>
    <w:rsid w:val="00246201"/>
    <w:rsid w:val="00247DE6"/>
    <w:rsid w:val="00251CDD"/>
    <w:rsid w:val="00253497"/>
    <w:rsid w:val="00254FDC"/>
    <w:rsid w:val="00256080"/>
    <w:rsid w:val="00256706"/>
    <w:rsid w:val="00261E8E"/>
    <w:rsid w:val="00262EC7"/>
    <w:rsid w:val="002632A1"/>
    <w:rsid w:val="0026779E"/>
    <w:rsid w:val="00267F27"/>
    <w:rsid w:val="00276A77"/>
    <w:rsid w:val="002775F5"/>
    <w:rsid w:val="0028229E"/>
    <w:rsid w:val="00282722"/>
    <w:rsid w:val="00283BA8"/>
    <w:rsid w:val="00283E14"/>
    <w:rsid w:val="00290B22"/>
    <w:rsid w:val="00294667"/>
    <w:rsid w:val="00294ADA"/>
    <w:rsid w:val="002953AE"/>
    <w:rsid w:val="002A1826"/>
    <w:rsid w:val="002B448A"/>
    <w:rsid w:val="002B4548"/>
    <w:rsid w:val="002B6E3F"/>
    <w:rsid w:val="002C02B0"/>
    <w:rsid w:val="002C26E9"/>
    <w:rsid w:val="002C2850"/>
    <w:rsid w:val="002C5257"/>
    <w:rsid w:val="002C7218"/>
    <w:rsid w:val="002C7778"/>
    <w:rsid w:val="002C77DD"/>
    <w:rsid w:val="002D0E92"/>
    <w:rsid w:val="002D7E8B"/>
    <w:rsid w:val="002E0179"/>
    <w:rsid w:val="002E12B7"/>
    <w:rsid w:val="002E24A4"/>
    <w:rsid w:val="002E28F1"/>
    <w:rsid w:val="002F2C9E"/>
    <w:rsid w:val="002F35A4"/>
    <w:rsid w:val="00300C82"/>
    <w:rsid w:val="0030239E"/>
    <w:rsid w:val="003027EC"/>
    <w:rsid w:val="003077F8"/>
    <w:rsid w:val="00310BFF"/>
    <w:rsid w:val="00310E27"/>
    <w:rsid w:val="00311020"/>
    <w:rsid w:val="00312511"/>
    <w:rsid w:val="003148D5"/>
    <w:rsid w:val="00316FB7"/>
    <w:rsid w:val="00320305"/>
    <w:rsid w:val="0032251B"/>
    <w:rsid w:val="0032343A"/>
    <w:rsid w:val="00324094"/>
    <w:rsid w:val="00324D0A"/>
    <w:rsid w:val="003258EB"/>
    <w:rsid w:val="00331294"/>
    <w:rsid w:val="00332124"/>
    <w:rsid w:val="0033444E"/>
    <w:rsid w:val="0033535F"/>
    <w:rsid w:val="003359BD"/>
    <w:rsid w:val="00335FCD"/>
    <w:rsid w:val="0033795E"/>
    <w:rsid w:val="00341947"/>
    <w:rsid w:val="00342823"/>
    <w:rsid w:val="00343BE7"/>
    <w:rsid w:val="00344195"/>
    <w:rsid w:val="00347A45"/>
    <w:rsid w:val="003506AB"/>
    <w:rsid w:val="00351D89"/>
    <w:rsid w:val="00352AB1"/>
    <w:rsid w:val="003536F7"/>
    <w:rsid w:val="00354143"/>
    <w:rsid w:val="003542F2"/>
    <w:rsid w:val="0035509C"/>
    <w:rsid w:val="00355C63"/>
    <w:rsid w:val="00360E11"/>
    <w:rsid w:val="00362952"/>
    <w:rsid w:val="00364154"/>
    <w:rsid w:val="00364ADB"/>
    <w:rsid w:val="00365D62"/>
    <w:rsid w:val="00370B7B"/>
    <w:rsid w:val="00374E38"/>
    <w:rsid w:val="003756C9"/>
    <w:rsid w:val="00377ABE"/>
    <w:rsid w:val="00385B36"/>
    <w:rsid w:val="00387A6C"/>
    <w:rsid w:val="00387FC9"/>
    <w:rsid w:val="00392D9F"/>
    <w:rsid w:val="00393586"/>
    <w:rsid w:val="00394A17"/>
    <w:rsid w:val="00397562"/>
    <w:rsid w:val="003A0EBE"/>
    <w:rsid w:val="003A1C9E"/>
    <w:rsid w:val="003A5821"/>
    <w:rsid w:val="003B0A69"/>
    <w:rsid w:val="003B1A9E"/>
    <w:rsid w:val="003B2D68"/>
    <w:rsid w:val="003B335A"/>
    <w:rsid w:val="003B43BE"/>
    <w:rsid w:val="003B4F19"/>
    <w:rsid w:val="003B5BD1"/>
    <w:rsid w:val="003B650F"/>
    <w:rsid w:val="003C0DEB"/>
    <w:rsid w:val="003C296A"/>
    <w:rsid w:val="003C5344"/>
    <w:rsid w:val="003C5488"/>
    <w:rsid w:val="003C5CFE"/>
    <w:rsid w:val="003D0978"/>
    <w:rsid w:val="003D11DC"/>
    <w:rsid w:val="003D12E4"/>
    <w:rsid w:val="003D199B"/>
    <w:rsid w:val="003D22A5"/>
    <w:rsid w:val="003D23A2"/>
    <w:rsid w:val="003D23BE"/>
    <w:rsid w:val="003D47EE"/>
    <w:rsid w:val="003D5842"/>
    <w:rsid w:val="003E2507"/>
    <w:rsid w:val="003E33E0"/>
    <w:rsid w:val="003E5BE2"/>
    <w:rsid w:val="003E5F65"/>
    <w:rsid w:val="003E741D"/>
    <w:rsid w:val="003F0632"/>
    <w:rsid w:val="003F141B"/>
    <w:rsid w:val="003F191E"/>
    <w:rsid w:val="003F4290"/>
    <w:rsid w:val="003F5473"/>
    <w:rsid w:val="00400A60"/>
    <w:rsid w:val="00400CCB"/>
    <w:rsid w:val="00402EF9"/>
    <w:rsid w:val="00404371"/>
    <w:rsid w:val="00404BD9"/>
    <w:rsid w:val="0040559B"/>
    <w:rsid w:val="00405C20"/>
    <w:rsid w:val="00406F34"/>
    <w:rsid w:val="00416AC8"/>
    <w:rsid w:val="00422054"/>
    <w:rsid w:val="00422236"/>
    <w:rsid w:val="00430A77"/>
    <w:rsid w:val="004319E5"/>
    <w:rsid w:val="004320C1"/>
    <w:rsid w:val="00435EF4"/>
    <w:rsid w:val="0043760B"/>
    <w:rsid w:val="00440973"/>
    <w:rsid w:val="00444352"/>
    <w:rsid w:val="00446005"/>
    <w:rsid w:val="0045074F"/>
    <w:rsid w:val="00451CFE"/>
    <w:rsid w:val="0045226B"/>
    <w:rsid w:val="00453335"/>
    <w:rsid w:val="004539EF"/>
    <w:rsid w:val="00455902"/>
    <w:rsid w:val="00455C93"/>
    <w:rsid w:val="00456E7C"/>
    <w:rsid w:val="0046122E"/>
    <w:rsid w:val="0046309E"/>
    <w:rsid w:val="004631D8"/>
    <w:rsid w:val="004645E9"/>
    <w:rsid w:val="0046574C"/>
    <w:rsid w:val="00466421"/>
    <w:rsid w:val="00466ECF"/>
    <w:rsid w:val="00467582"/>
    <w:rsid w:val="00467CC8"/>
    <w:rsid w:val="004700DA"/>
    <w:rsid w:val="00470E44"/>
    <w:rsid w:val="00473817"/>
    <w:rsid w:val="00474BB9"/>
    <w:rsid w:val="00477106"/>
    <w:rsid w:val="00483CC2"/>
    <w:rsid w:val="00484EEF"/>
    <w:rsid w:val="004911A0"/>
    <w:rsid w:val="00492189"/>
    <w:rsid w:val="0049304F"/>
    <w:rsid w:val="004959D8"/>
    <w:rsid w:val="00496691"/>
    <w:rsid w:val="0049758B"/>
    <w:rsid w:val="004A19CC"/>
    <w:rsid w:val="004A40BD"/>
    <w:rsid w:val="004A4627"/>
    <w:rsid w:val="004A6691"/>
    <w:rsid w:val="004B2C49"/>
    <w:rsid w:val="004B418E"/>
    <w:rsid w:val="004B5991"/>
    <w:rsid w:val="004B606B"/>
    <w:rsid w:val="004C1087"/>
    <w:rsid w:val="004C1D41"/>
    <w:rsid w:val="004C31EE"/>
    <w:rsid w:val="004C3787"/>
    <w:rsid w:val="004C3F5C"/>
    <w:rsid w:val="004C4716"/>
    <w:rsid w:val="004C5E64"/>
    <w:rsid w:val="004C5FF1"/>
    <w:rsid w:val="004D073A"/>
    <w:rsid w:val="004D18EB"/>
    <w:rsid w:val="004D27AC"/>
    <w:rsid w:val="004D3851"/>
    <w:rsid w:val="004D4D25"/>
    <w:rsid w:val="004D644F"/>
    <w:rsid w:val="004E0C43"/>
    <w:rsid w:val="004E19F6"/>
    <w:rsid w:val="004E41D1"/>
    <w:rsid w:val="004E6DAB"/>
    <w:rsid w:val="004F1F5D"/>
    <w:rsid w:val="004F3490"/>
    <w:rsid w:val="004F3D10"/>
    <w:rsid w:val="004F5C83"/>
    <w:rsid w:val="004F625A"/>
    <w:rsid w:val="004F7398"/>
    <w:rsid w:val="004F73DA"/>
    <w:rsid w:val="004F76A8"/>
    <w:rsid w:val="004F78D6"/>
    <w:rsid w:val="005015C0"/>
    <w:rsid w:val="00503433"/>
    <w:rsid w:val="00503C6C"/>
    <w:rsid w:val="005041BB"/>
    <w:rsid w:val="005055D7"/>
    <w:rsid w:val="00505833"/>
    <w:rsid w:val="005108CB"/>
    <w:rsid w:val="00510B82"/>
    <w:rsid w:val="00510E94"/>
    <w:rsid w:val="00513FCA"/>
    <w:rsid w:val="00520764"/>
    <w:rsid w:val="005234F5"/>
    <w:rsid w:val="0052400D"/>
    <w:rsid w:val="00524E92"/>
    <w:rsid w:val="0052676A"/>
    <w:rsid w:val="005269D9"/>
    <w:rsid w:val="00527941"/>
    <w:rsid w:val="005320CC"/>
    <w:rsid w:val="00535460"/>
    <w:rsid w:val="005364F8"/>
    <w:rsid w:val="0053673C"/>
    <w:rsid w:val="00537BCD"/>
    <w:rsid w:val="00540397"/>
    <w:rsid w:val="00541150"/>
    <w:rsid w:val="0054397C"/>
    <w:rsid w:val="00543D05"/>
    <w:rsid w:val="0054404F"/>
    <w:rsid w:val="0054487B"/>
    <w:rsid w:val="0054626D"/>
    <w:rsid w:val="00554E46"/>
    <w:rsid w:val="0055781D"/>
    <w:rsid w:val="0056278F"/>
    <w:rsid w:val="00564A75"/>
    <w:rsid w:val="00565029"/>
    <w:rsid w:val="00566631"/>
    <w:rsid w:val="005674AB"/>
    <w:rsid w:val="005720B0"/>
    <w:rsid w:val="00572675"/>
    <w:rsid w:val="0058207B"/>
    <w:rsid w:val="00582FE1"/>
    <w:rsid w:val="00583316"/>
    <w:rsid w:val="005848A5"/>
    <w:rsid w:val="0058515E"/>
    <w:rsid w:val="00585CCF"/>
    <w:rsid w:val="00587494"/>
    <w:rsid w:val="005915E4"/>
    <w:rsid w:val="0059190B"/>
    <w:rsid w:val="005931EE"/>
    <w:rsid w:val="00594AE4"/>
    <w:rsid w:val="00597F62"/>
    <w:rsid w:val="005A1953"/>
    <w:rsid w:val="005A223C"/>
    <w:rsid w:val="005A3CC6"/>
    <w:rsid w:val="005A50E5"/>
    <w:rsid w:val="005A51A9"/>
    <w:rsid w:val="005A5C8B"/>
    <w:rsid w:val="005A5CD7"/>
    <w:rsid w:val="005A6CFE"/>
    <w:rsid w:val="005A7D25"/>
    <w:rsid w:val="005B0D8E"/>
    <w:rsid w:val="005B11EB"/>
    <w:rsid w:val="005B188D"/>
    <w:rsid w:val="005B576E"/>
    <w:rsid w:val="005B57E3"/>
    <w:rsid w:val="005B654B"/>
    <w:rsid w:val="005B66C8"/>
    <w:rsid w:val="005B6861"/>
    <w:rsid w:val="005B6CB4"/>
    <w:rsid w:val="005C0A3F"/>
    <w:rsid w:val="005C0BFF"/>
    <w:rsid w:val="005C160D"/>
    <w:rsid w:val="005C3CC8"/>
    <w:rsid w:val="005C3DD9"/>
    <w:rsid w:val="005C5659"/>
    <w:rsid w:val="005C617B"/>
    <w:rsid w:val="005D1256"/>
    <w:rsid w:val="005D2BD8"/>
    <w:rsid w:val="005D3548"/>
    <w:rsid w:val="005D3D4E"/>
    <w:rsid w:val="005D5D99"/>
    <w:rsid w:val="005D6D15"/>
    <w:rsid w:val="005E2397"/>
    <w:rsid w:val="005E5484"/>
    <w:rsid w:val="005F011F"/>
    <w:rsid w:val="005F1C89"/>
    <w:rsid w:val="005F4D86"/>
    <w:rsid w:val="005F564E"/>
    <w:rsid w:val="005F6B18"/>
    <w:rsid w:val="005F7BB5"/>
    <w:rsid w:val="00603482"/>
    <w:rsid w:val="00607C6E"/>
    <w:rsid w:val="0061091C"/>
    <w:rsid w:val="006119FE"/>
    <w:rsid w:val="00613073"/>
    <w:rsid w:val="00613169"/>
    <w:rsid w:val="00613FDB"/>
    <w:rsid w:val="00615A52"/>
    <w:rsid w:val="00615EA2"/>
    <w:rsid w:val="00615F1D"/>
    <w:rsid w:val="0061750D"/>
    <w:rsid w:val="00626D23"/>
    <w:rsid w:val="006276B2"/>
    <w:rsid w:val="00630EDB"/>
    <w:rsid w:val="00631FD4"/>
    <w:rsid w:val="0063399D"/>
    <w:rsid w:val="0063480D"/>
    <w:rsid w:val="006377CE"/>
    <w:rsid w:val="00637E6F"/>
    <w:rsid w:val="00640230"/>
    <w:rsid w:val="00640529"/>
    <w:rsid w:val="00640D46"/>
    <w:rsid w:val="00642829"/>
    <w:rsid w:val="006447D6"/>
    <w:rsid w:val="00647EA1"/>
    <w:rsid w:val="006502C0"/>
    <w:rsid w:val="00650FD9"/>
    <w:rsid w:val="00651F9C"/>
    <w:rsid w:val="00656540"/>
    <w:rsid w:val="0066085C"/>
    <w:rsid w:val="00660D32"/>
    <w:rsid w:val="006627FB"/>
    <w:rsid w:val="0066319A"/>
    <w:rsid w:val="00663B41"/>
    <w:rsid w:val="0066435B"/>
    <w:rsid w:val="00666030"/>
    <w:rsid w:val="006670CA"/>
    <w:rsid w:val="006745B3"/>
    <w:rsid w:val="006745B7"/>
    <w:rsid w:val="00683765"/>
    <w:rsid w:val="00686107"/>
    <w:rsid w:val="006900CB"/>
    <w:rsid w:val="006905C3"/>
    <w:rsid w:val="00692E8D"/>
    <w:rsid w:val="006953E4"/>
    <w:rsid w:val="006A1BBB"/>
    <w:rsid w:val="006A1F84"/>
    <w:rsid w:val="006A2D5F"/>
    <w:rsid w:val="006B02BE"/>
    <w:rsid w:val="006B240A"/>
    <w:rsid w:val="006B2DAB"/>
    <w:rsid w:val="006B4168"/>
    <w:rsid w:val="006B536E"/>
    <w:rsid w:val="006C4C1A"/>
    <w:rsid w:val="006C4C71"/>
    <w:rsid w:val="006C728A"/>
    <w:rsid w:val="006D1634"/>
    <w:rsid w:val="006D2079"/>
    <w:rsid w:val="006D6215"/>
    <w:rsid w:val="006E0EAF"/>
    <w:rsid w:val="006E1BCF"/>
    <w:rsid w:val="006E1D27"/>
    <w:rsid w:val="006E35F6"/>
    <w:rsid w:val="006E738F"/>
    <w:rsid w:val="006E746A"/>
    <w:rsid w:val="006E79A8"/>
    <w:rsid w:val="006F30F4"/>
    <w:rsid w:val="006F6433"/>
    <w:rsid w:val="00704936"/>
    <w:rsid w:val="00704D54"/>
    <w:rsid w:val="0070535B"/>
    <w:rsid w:val="00705962"/>
    <w:rsid w:val="007060B2"/>
    <w:rsid w:val="00706F23"/>
    <w:rsid w:val="0070768C"/>
    <w:rsid w:val="007113C2"/>
    <w:rsid w:val="00712252"/>
    <w:rsid w:val="00713D2A"/>
    <w:rsid w:val="00713F8B"/>
    <w:rsid w:val="00716C63"/>
    <w:rsid w:val="00717DE0"/>
    <w:rsid w:val="007219F8"/>
    <w:rsid w:val="00721E08"/>
    <w:rsid w:val="00723652"/>
    <w:rsid w:val="00725D60"/>
    <w:rsid w:val="00732DFF"/>
    <w:rsid w:val="00736D22"/>
    <w:rsid w:val="00737334"/>
    <w:rsid w:val="00737DAF"/>
    <w:rsid w:val="00744584"/>
    <w:rsid w:val="00744FFD"/>
    <w:rsid w:val="00745CD7"/>
    <w:rsid w:val="00746586"/>
    <w:rsid w:val="00750B3E"/>
    <w:rsid w:val="00750E8C"/>
    <w:rsid w:val="00751C2F"/>
    <w:rsid w:val="0076130E"/>
    <w:rsid w:val="0077177D"/>
    <w:rsid w:val="0077721C"/>
    <w:rsid w:val="007803AD"/>
    <w:rsid w:val="0078097B"/>
    <w:rsid w:val="00780E53"/>
    <w:rsid w:val="00781376"/>
    <w:rsid w:val="00781556"/>
    <w:rsid w:val="007827C6"/>
    <w:rsid w:val="007833F6"/>
    <w:rsid w:val="00784372"/>
    <w:rsid w:val="00784610"/>
    <w:rsid w:val="00785746"/>
    <w:rsid w:val="00791106"/>
    <w:rsid w:val="007918A1"/>
    <w:rsid w:val="00792A5D"/>
    <w:rsid w:val="00793ABA"/>
    <w:rsid w:val="0079515C"/>
    <w:rsid w:val="00796FF7"/>
    <w:rsid w:val="007A00E5"/>
    <w:rsid w:val="007A01A1"/>
    <w:rsid w:val="007A1100"/>
    <w:rsid w:val="007A1CA8"/>
    <w:rsid w:val="007A4983"/>
    <w:rsid w:val="007A5EA1"/>
    <w:rsid w:val="007A6AA7"/>
    <w:rsid w:val="007A74E7"/>
    <w:rsid w:val="007B067C"/>
    <w:rsid w:val="007B0D0D"/>
    <w:rsid w:val="007B42C8"/>
    <w:rsid w:val="007C6069"/>
    <w:rsid w:val="007C7B18"/>
    <w:rsid w:val="007C7B9C"/>
    <w:rsid w:val="007D2AF1"/>
    <w:rsid w:val="007E1987"/>
    <w:rsid w:val="007E5417"/>
    <w:rsid w:val="007E686E"/>
    <w:rsid w:val="007F0FE6"/>
    <w:rsid w:val="007F40EA"/>
    <w:rsid w:val="007F5C26"/>
    <w:rsid w:val="008004B0"/>
    <w:rsid w:val="00800C3C"/>
    <w:rsid w:val="00801769"/>
    <w:rsid w:val="00804030"/>
    <w:rsid w:val="00804A95"/>
    <w:rsid w:val="008077F8"/>
    <w:rsid w:val="00813B28"/>
    <w:rsid w:val="008141BE"/>
    <w:rsid w:val="00816D30"/>
    <w:rsid w:val="00820AA0"/>
    <w:rsid w:val="008217AB"/>
    <w:rsid w:val="00822470"/>
    <w:rsid w:val="00824BEB"/>
    <w:rsid w:val="008268EA"/>
    <w:rsid w:val="00827FA5"/>
    <w:rsid w:val="00830820"/>
    <w:rsid w:val="00830C5C"/>
    <w:rsid w:val="0083202E"/>
    <w:rsid w:val="00834228"/>
    <w:rsid w:val="008369BA"/>
    <w:rsid w:val="00841C69"/>
    <w:rsid w:val="0084399F"/>
    <w:rsid w:val="008456B7"/>
    <w:rsid w:val="008464C4"/>
    <w:rsid w:val="00847961"/>
    <w:rsid w:val="008514E6"/>
    <w:rsid w:val="00851948"/>
    <w:rsid w:val="00854450"/>
    <w:rsid w:val="00855EC6"/>
    <w:rsid w:val="00855F66"/>
    <w:rsid w:val="0085679C"/>
    <w:rsid w:val="00857F08"/>
    <w:rsid w:val="008616D1"/>
    <w:rsid w:val="00861EEF"/>
    <w:rsid w:val="008623A3"/>
    <w:rsid w:val="00862A48"/>
    <w:rsid w:val="00867381"/>
    <w:rsid w:val="00872206"/>
    <w:rsid w:val="00873387"/>
    <w:rsid w:val="008738B6"/>
    <w:rsid w:val="00875726"/>
    <w:rsid w:val="00876061"/>
    <w:rsid w:val="00876A9E"/>
    <w:rsid w:val="00883BF8"/>
    <w:rsid w:val="00884A74"/>
    <w:rsid w:val="00885181"/>
    <w:rsid w:val="00886851"/>
    <w:rsid w:val="00891229"/>
    <w:rsid w:val="0089133F"/>
    <w:rsid w:val="0089157D"/>
    <w:rsid w:val="008917A6"/>
    <w:rsid w:val="0089592A"/>
    <w:rsid w:val="00895C32"/>
    <w:rsid w:val="0089798C"/>
    <w:rsid w:val="00897A7F"/>
    <w:rsid w:val="008A0946"/>
    <w:rsid w:val="008A13FD"/>
    <w:rsid w:val="008A1928"/>
    <w:rsid w:val="008A45AC"/>
    <w:rsid w:val="008A4847"/>
    <w:rsid w:val="008A57EA"/>
    <w:rsid w:val="008B0705"/>
    <w:rsid w:val="008B580A"/>
    <w:rsid w:val="008B5C2D"/>
    <w:rsid w:val="008B7194"/>
    <w:rsid w:val="008B7C35"/>
    <w:rsid w:val="008C1B7D"/>
    <w:rsid w:val="008C2ECA"/>
    <w:rsid w:val="008C34F0"/>
    <w:rsid w:val="008C375A"/>
    <w:rsid w:val="008C643B"/>
    <w:rsid w:val="008C675E"/>
    <w:rsid w:val="008C7C1F"/>
    <w:rsid w:val="008C7D0E"/>
    <w:rsid w:val="008D493B"/>
    <w:rsid w:val="008D4E4E"/>
    <w:rsid w:val="008D60E3"/>
    <w:rsid w:val="008D6B4C"/>
    <w:rsid w:val="008E023D"/>
    <w:rsid w:val="008E0859"/>
    <w:rsid w:val="008E5943"/>
    <w:rsid w:val="008F27C7"/>
    <w:rsid w:val="008F4A05"/>
    <w:rsid w:val="008F5F7B"/>
    <w:rsid w:val="008F79B6"/>
    <w:rsid w:val="00900097"/>
    <w:rsid w:val="009001A3"/>
    <w:rsid w:val="00904801"/>
    <w:rsid w:val="00904AC4"/>
    <w:rsid w:val="0090600F"/>
    <w:rsid w:val="009072E3"/>
    <w:rsid w:val="00907A8E"/>
    <w:rsid w:val="00907AE8"/>
    <w:rsid w:val="00907C79"/>
    <w:rsid w:val="0091208D"/>
    <w:rsid w:val="0091285E"/>
    <w:rsid w:val="00915DEC"/>
    <w:rsid w:val="0092039E"/>
    <w:rsid w:val="00921605"/>
    <w:rsid w:val="00921EF3"/>
    <w:rsid w:val="009279F8"/>
    <w:rsid w:val="00927DAC"/>
    <w:rsid w:val="0093239C"/>
    <w:rsid w:val="009356EC"/>
    <w:rsid w:val="00937D33"/>
    <w:rsid w:val="00940E04"/>
    <w:rsid w:val="009420A8"/>
    <w:rsid w:val="00942CD3"/>
    <w:rsid w:val="00942F61"/>
    <w:rsid w:val="009432D7"/>
    <w:rsid w:val="009433A2"/>
    <w:rsid w:val="0095079E"/>
    <w:rsid w:val="00950EB3"/>
    <w:rsid w:val="00951FCC"/>
    <w:rsid w:val="009531F6"/>
    <w:rsid w:val="009540D3"/>
    <w:rsid w:val="00955022"/>
    <w:rsid w:val="00955119"/>
    <w:rsid w:val="009557A9"/>
    <w:rsid w:val="00956700"/>
    <w:rsid w:val="00966835"/>
    <w:rsid w:val="00967FC4"/>
    <w:rsid w:val="00970417"/>
    <w:rsid w:val="00970AE6"/>
    <w:rsid w:val="00972394"/>
    <w:rsid w:val="00981313"/>
    <w:rsid w:val="00981EEE"/>
    <w:rsid w:val="0098291D"/>
    <w:rsid w:val="0098524B"/>
    <w:rsid w:val="009866CE"/>
    <w:rsid w:val="009935E1"/>
    <w:rsid w:val="009A322E"/>
    <w:rsid w:val="009B01B2"/>
    <w:rsid w:val="009B277F"/>
    <w:rsid w:val="009B27C9"/>
    <w:rsid w:val="009B4D08"/>
    <w:rsid w:val="009B7082"/>
    <w:rsid w:val="009B74FB"/>
    <w:rsid w:val="009B7753"/>
    <w:rsid w:val="009B7A00"/>
    <w:rsid w:val="009B7B07"/>
    <w:rsid w:val="009C16C3"/>
    <w:rsid w:val="009C253F"/>
    <w:rsid w:val="009C3118"/>
    <w:rsid w:val="009C5E64"/>
    <w:rsid w:val="009C7F58"/>
    <w:rsid w:val="009D0036"/>
    <w:rsid w:val="009D068A"/>
    <w:rsid w:val="009D0F11"/>
    <w:rsid w:val="009D10EA"/>
    <w:rsid w:val="009D1579"/>
    <w:rsid w:val="009D64CD"/>
    <w:rsid w:val="009D6CD9"/>
    <w:rsid w:val="009D734E"/>
    <w:rsid w:val="009D76D0"/>
    <w:rsid w:val="009E3CC6"/>
    <w:rsid w:val="009E5925"/>
    <w:rsid w:val="009F168B"/>
    <w:rsid w:val="009F40A5"/>
    <w:rsid w:val="009F5484"/>
    <w:rsid w:val="00A005FF"/>
    <w:rsid w:val="00A014FD"/>
    <w:rsid w:val="00A01537"/>
    <w:rsid w:val="00A03D73"/>
    <w:rsid w:val="00A04929"/>
    <w:rsid w:val="00A052BD"/>
    <w:rsid w:val="00A05838"/>
    <w:rsid w:val="00A05C3E"/>
    <w:rsid w:val="00A06B8B"/>
    <w:rsid w:val="00A12DEC"/>
    <w:rsid w:val="00A12DF4"/>
    <w:rsid w:val="00A146B4"/>
    <w:rsid w:val="00A17C89"/>
    <w:rsid w:val="00A20BA3"/>
    <w:rsid w:val="00A20DB3"/>
    <w:rsid w:val="00A2108F"/>
    <w:rsid w:val="00A2211F"/>
    <w:rsid w:val="00A2212E"/>
    <w:rsid w:val="00A221EF"/>
    <w:rsid w:val="00A24DD6"/>
    <w:rsid w:val="00A26D0A"/>
    <w:rsid w:val="00A2732D"/>
    <w:rsid w:val="00A31268"/>
    <w:rsid w:val="00A3395D"/>
    <w:rsid w:val="00A3401D"/>
    <w:rsid w:val="00A35EE2"/>
    <w:rsid w:val="00A41440"/>
    <w:rsid w:val="00A426D8"/>
    <w:rsid w:val="00A44871"/>
    <w:rsid w:val="00A478C6"/>
    <w:rsid w:val="00A478E6"/>
    <w:rsid w:val="00A53FCE"/>
    <w:rsid w:val="00A548D1"/>
    <w:rsid w:val="00A5542B"/>
    <w:rsid w:val="00A5547F"/>
    <w:rsid w:val="00A568E4"/>
    <w:rsid w:val="00A62143"/>
    <w:rsid w:val="00A6270C"/>
    <w:rsid w:val="00A630ED"/>
    <w:rsid w:val="00A63F96"/>
    <w:rsid w:val="00A648C8"/>
    <w:rsid w:val="00A650C2"/>
    <w:rsid w:val="00A65184"/>
    <w:rsid w:val="00A65AA1"/>
    <w:rsid w:val="00A65E25"/>
    <w:rsid w:val="00A677F1"/>
    <w:rsid w:val="00A72975"/>
    <w:rsid w:val="00A72D90"/>
    <w:rsid w:val="00A754C1"/>
    <w:rsid w:val="00A765D9"/>
    <w:rsid w:val="00A76CC2"/>
    <w:rsid w:val="00A8466C"/>
    <w:rsid w:val="00A858A1"/>
    <w:rsid w:val="00A8596D"/>
    <w:rsid w:val="00A90C1D"/>
    <w:rsid w:val="00A919CC"/>
    <w:rsid w:val="00A94484"/>
    <w:rsid w:val="00AA1A78"/>
    <w:rsid w:val="00AA219F"/>
    <w:rsid w:val="00AA2C9B"/>
    <w:rsid w:val="00AA42ED"/>
    <w:rsid w:val="00AB0A27"/>
    <w:rsid w:val="00AB17CA"/>
    <w:rsid w:val="00AB28FC"/>
    <w:rsid w:val="00AB604A"/>
    <w:rsid w:val="00AC0153"/>
    <w:rsid w:val="00AC0E77"/>
    <w:rsid w:val="00AC21DE"/>
    <w:rsid w:val="00AC2E2B"/>
    <w:rsid w:val="00AC330B"/>
    <w:rsid w:val="00AD67F9"/>
    <w:rsid w:val="00AD703E"/>
    <w:rsid w:val="00AD764B"/>
    <w:rsid w:val="00AE2566"/>
    <w:rsid w:val="00AE2999"/>
    <w:rsid w:val="00AE3146"/>
    <w:rsid w:val="00AE3331"/>
    <w:rsid w:val="00AE3AA9"/>
    <w:rsid w:val="00AE5E34"/>
    <w:rsid w:val="00AF1A41"/>
    <w:rsid w:val="00AF3E24"/>
    <w:rsid w:val="00AF7EC8"/>
    <w:rsid w:val="00B00BA2"/>
    <w:rsid w:val="00B02223"/>
    <w:rsid w:val="00B06226"/>
    <w:rsid w:val="00B06488"/>
    <w:rsid w:val="00B06504"/>
    <w:rsid w:val="00B06C98"/>
    <w:rsid w:val="00B12F61"/>
    <w:rsid w:val="00B133A6"/>
    <w:rsid w:val="00B15B29"/>
    <w:rsid w:val="00B16954"/>
    <w:rsid w:val="00B22509"/>
    <w:rsid w:val="00B2290E"/>
    <w:rsid w:val="00B233B5"/>
    <w:rsid w:val="00B24135"/>
    <w:rsid w:val="00B262F3"/>
    <w:rsid w:val="00B306A6"/>
    <w:rsid w:val="00B3284D"/>
    <w:rsid w:val="00B33974"/>
    <w:rsid w:val="00B36281"/>
    <w:rsid w:val="00B425BB"/>
    <w:rsid w:val="00B43CF9"/>
    <w:rsid w:val="00B44A4B"/>
    <w:rsid w:val="00B475A7"/>
    <w:rsid w:val="00B50639"/>
    <w:rsid w:val="00B54CA0"/>
    <w:rsid w:val="00B5776E"/>
    <w:rsid w:val="00B6083C"/>
    <w:rsid w:val="00B6553A"/>
    <w:rsid w:val="00B65E8D"/>
    <w:rsid w:val="00B6760B"/>
    <w:rsid w:val="00B73EA0"/>
    <w:rsid w:val="00B75CF7"/>
    <w:rsid w:val="00B76223"/>
    <w:rsid w:val="00B7661C"/>
    <w:rsid w:val="00B779BB"/>
    <w:rsid w:val="00B80208"/>
    <w:rsid w:val="00B80AAE"/>
    <w:rsid w:val="00B80CA9"/>
    <w:rsid w:val="00B81EAB"/>
    <w:rsid w:val="00B84D1B"/>
    <w:rsid w:val="00B85BA0"/>
    <w:rsid w:val="00B876F5"/>
    <w:rsid w:val="00B921E6"/>
    <w:rsid w:val="00B9354B"/>
    <w:rsid w:val="00B937BD"/>
    <w:rsid w:val="00B93A1C"/>
    <w:rsid w:val="00B93D9D"/>
    <w:rsid w:val="00B946A9"/>
    <w:rsid w:val="00B963DF"/>
    <w:rsid w:val="00BA10B5"/>
    <w:rsid w:val="00BA11B7"/>
    <w:rsid w:val="00BA2519"/>
    <w:rsid w:val="00BA47A0"/>
    <w:rsid w:val="00BA4EB9"/>
    <w:rsid w:val="00BA5BA0"/>
    <w:rsid w:val="00BA5C8F"/>
    <w:rsid w:val="00BA7897"/>
    <w:rsid w:val="00BB113C"/>
    <w:rsid w:val="00BB18EC"/>
    <w:rsid w:val="00BB1EBD"/>
    <w:rsid w:val="00BB4175"/>
    <w:rsid w:val="00BB42E8"/>
    <w:rsid w:val="00BB4812"/>
    <w:rsid w:val="00BB4E7A"/>
    <w:rsid w:val="00BB6C17"/>
    <w:rsid w:val="00BB6CB2"/>
    <w:rsid w:val="00BB74D7"/>
    <w:rsid w:val="00BB75DB"/>
    <w:rsid w:val="00BC13D2"/>
    <w:rsid w:val="00BC404C"/>
    <w:rsid w:val="00BC6095"/>
    <w:rsid w:val="00BC61FF"/>
    <w:rsid w:val="00BC6755"/>
    <w:rsid w:val="00BC7863"/>
    <w:rsid w:val="00BD05DA"/>
    <w:rsid w:val="00BD13B6"/>
    <w:rsid w:val="00BD3826"/>
    <w:rsid w:val="00BD47D8"/>
    <w:rsid w:val="00BD57C1"/>
    <w:rsid w:val="00BD652B"/>
    <w:rsid w:val="00BD6D5D"/>
    <w:rsid w:val="00BE0263"/>
    <w:rsid w:val="00BE0C1E"/>
    <w:rsid w:val="00BE22E7"/>
    <w:rsid w:val="00BE3194"/>
    <w:rsid w:val="00BE560C"/>
    <w:rsid w:val="00BF071C"/>
    <w:rsid w:val="00BF186D"/>
    <w:rsid w:val="00BF28E9"/>
    <w:rsid w:val="00BF4727"/>
    <w:rsid w:val="00BF4B93"/>
    <w:rsid w:val="00BF64B5"/>
    <w:rsid w:val="00BF7D0B"/>
    <w:rsid w:val="00C016D0"/>
    <w:rsid w:val="00C02EF3"/>
    <w:rsid w:val="00C03CCB"/>
    <w:rsid w:val="00C05BD2"/>
    <w:rsid w:val="00C07565"/>
    <w:rsid w:val="00C114C9"/>
    <w:rsid w:val="00C11F0E"/>
    <w:rsid w:val="00C12A1C"/>
    <w:rsid w:val="00C1603F"/>
    <w:rsid w:val="00C20659"/>
    <w:rsid w:val="00C22BD1"/>
    <w:rsid w:val="00C22CA6"/>
    <w:rsid w:val="00C22E3C"/>
    <w:rsid w:val="00C23368"/>
    <w:rsid w:val="00C32B35"/>
    <w:rsid w:val="00C33842"/>
    <w:rsid w:val="00C35353"/>
    <w:rsid w:val="00C36D65"/>
    <w:rsid w:val="00C372A5"/>
    <w:rsid w:val="00C406B4"/>
    <w:rsid w:val="00C43D6A"/>
    <w:rsid w:val="00C4489D"/>
    <w:rsid w:val="00C45193"/>
    <w:rsid w:val="00C45711"/>
    <w:rsid w:val="00C45FAC"/>
    <w:rsid w:val="00C507C3"/>
    <w:rsid w:val="00C52A55"/>
    <w:rsid w:val="00C547C6"/>
    <w:rsid w:val="00C54EDB"/>
    <w:rsid w:val="00C55DF0"/>
    <w:rsid w:val="00C5609E"/>
    <w:rsid w:val="00C56374"/>
    <w:rsid w:val="00C612C0"/>
    <w:rsid w:val="00C6296F"/>
    <w:rsid w:val="00C62D1A"/>
    <w:rsid w:val="00C66063"/>
    <w:rsid w:val="00C70471"/>
    <w:rsid w:val="00C72D10"/>
    <w:rsid w:val="00C748E3"/>
    <w:rsid w:val="00C749F6"/>
    <w:rsid w:val="00C75345"/>
    <w:rsid w:val="00C753E1"/>
    <w:rsid w:val="00C80411"/>
    <w:rsid w:val="00C8254B"/>
    <w:rsid w:val="00C82B69"/>
    <w:rsid w:val="00C86093"/>
    <w:rsid w:val="00CA0EDE"/>
    <w:rsid w:val="00CA1146"/>
    <w:rsid w:val="00CA12C4"/>
    <w:rsid w:val="00CA15A4"/>
    <w:rsid w:val="00CA35B8"/>
    <w:rsid w:val="00CA417D"/>
    <w:rsid w:val="00CA6149"/>
    <w:rsid w:val="00CA7522"/>
    <w:rsid w:val="00CB0FF2"/>
    <w:rsid w:val="00CB1580"/>
    <w:rsid w:val="00CB2A22"/>
    <w:rsid w:val="00CB341B"/>
    <w:rsid w:val="00CB3679"/>
    <w:rsid w:val="00CB3B26"/>
    <w:rsid w:val="00CB3F08"/>
    <w:rsid w:val="00CB47A4"/>
    <w:rsid w:val="00CC0A53"/>
    <w:rsid w:val="00CC168E"/>
    <w:rsid w:val="00CC1BAA"/>
    <w:rsid w:val="00CC6722"/>
    <w:rsid w:val="00CD1588"/>
    <w:rsid w:val="00CD3D9B"/>
    <w:rsid w:val="00CD572C"/>
    <w:rsid w:val="00CD59FE"/>
    <w:rsid w:val="00CD6B8E"/>
    <w:rsid w:val="00CE29F1"/>
    <w:rsid w:val="00CE4979"/>
    <w:rsid w:val="00CE7CFC"/>
    <w:rsid w:val="00CF0FF6"/>
    <w:rsid w:val="00CF34F9"/>
    <w:rsid w:val="00D012E6"/>
    <w:rsid w:val="00D03A17"/>
    <w:rsid w:val="00D062F8"/>
    <w:rsid w:val="00D064B1"/>
    <w:rsid w:val="00D1207E"/>
    <w:rsid w:val="00D1212D"/>
    <w:rsid w:val="00D155C8"/>
    <w:rsid w:val="00D15CBC"/>
    <w:rsid w:val="00D20A06"/>
    <w:rsid w:val="00D21C6F"/>
    <w:rsid w:val="00D22B28"/>
    <w:rsid w:val="00D23321"/>
    <w:rsid w:val="00D2455B"/>
    <w:rsid w:val="00D24966"/>
    <w:rsid w:val="00D25CAD"/>
    <w:rsid w:val="00D25D12"/>
    <w:rsid w:val="00D2643F"/>
    <w:rsid w:val="00D27C3D"/>
    <w:rsid w:val="00D34AE9"/>
    <w:rsid w:val="00D36BAD"/>
    <w:rsid w:val="00D4356F"/>
    <w:rsid w:val="00D43EF8"/>
    <w:rsid w:val="00D44361"/>
    <w:rsid w:val="00D45534"/>
    <w:rsid w:val="00D4770F"/>
    <w:rsid w:val="00D55685"/>
    <w:rsid w:val="00D55880"/>
    <w:rsid w:val="00D55B1F"/>
    <w:rsid w:val="00D579B0"/>
    <w:rsid w:val="00D60113"/>
    <w:rsid w:val="00D60138"/>
    <w:rsid w:val="00D60670"/>
    <w:rsid w:val="00D60D98"/>
    <w:rsid w:val="00D63633"/>
    <w:rsid w:val="00D63D00"/>
    <w:rsid w:val="00D649D2"/>
    <w:rsid w:val="00D64A0C"/>
    <w:rsid w:val="00D64E1D"/>
    <w:rsid w:val="00D65582"/>
    <w:rsid w:val="00D659B9"/>
    <w:rsid w:val="00D66669"/>
    <w:rsid w:val="00D67961"/>
    <w:rsid w:val="00D714C8"/>
    <w:rsid w:val="00D73270"/>
    <w:rsid w:val="00D740F3"/>
    <w:rsid w:val="00D76EEE"/>
    <w:rsid w:val="00D776A0"/>
    <w:rsid w:val="00D77D19"/>
    <w:rsid w:val="00D80E8B"/>
    <w:rsid w:val="00D81156"/>
    <w:rsid w:val="00D8488A"/>
    <w:rsid w:val="00D870B0"/>
    <w:rsid w:val="00D87EF6"/>
    <w:rsid w:val="00D92D65"/>
    <w:rsid w:val="00D93059"/>
    <w:rsid w:val="00DA2FFF"/>
    <w:rsid w:val="00DA49AA"/>
    <w:rsid w:val="00DA5BBA"/>
    <w:rsid w:val="00DA5CE4"/>
    <w:rsid w:val="00DA6BF0"/>
    <w:rsid w:val="00DA7BA9"/>
    <w:rsid w:val="00DB0AAF"/>
    <w:rsid w:val="00DB7BF5"/>
    <w:rsid w:val="00DC008D"/>
    <w:rsid w:val="00DD312C"/>
    <w:rsid w:val="00DD38C1"/>
    <w:rsid w:val="00DD4F3F"/>
    <w:rsid w:val="00DD65AE"/>
    <w:rsid w:val="00DD6DBF"/>
    <w:rsid w:val="00DD6E94"/>
    <w:rsid w:val="00DE5351"/>
    <w:rsid w:val="00DE6CC8"/>
    <w:rsid w:val="00DE6DF0"/>
    <w:rsid w:val="00DE71E2"/>
    <w:rsid w:val="00DF0586"/>
    <w:rsid w:val="00DF4AA7"/>
    <w:rsid w:val="00DF5448"/>
    <w:rsid w:val="00DF7F93"/>
    <w:rsid w:val="00E006B3"/>
    <w:rsid w:val="00E01A43"/>
    <w:rsid w:val="00E02074"/>
    <w:rsid w:val="00E04A4C"/>
    <w:rsid w:val="00E05616"/>
    <w:rsid w:val="00E063F2"/>
    <w:rsid w:val="00E06811"/>
    <w:rsid w:val="00E123DE"/>
    <w:rsid w:val="00E164FF"/>
    <w:rsid w:val="00E2326F"/>
    <w:rsid w:val="00E24914"/>
    <w:rsid w:val="00E25869"/>
    <w:rsid w:val="00E306CB"/>
    <w:rsid w:val="00E30CEC"/>
    <w:rsid w:val="00E4085A"/>
    <w:rsid w:val="00E423D3"/>
    <w:rsid w:val="00E42F12"/>
    <w:rsid w:val="00E46118"/>
    <w:rsid w:val="00E52A42"/>
    <w:rsid w:val="00E55925"/>
    <w:rsid w:val="00E61A4D"/>
    <w:rsid w:val="00E61DD2"/>
    <w:rsid w:val="00E624D7"/>
    <w:rsid w:val="00E625C8"/>
    <w:rsid w:val="00E63373"/>
    <w:rsid w:val="00E633EE"/>
    <w:rsid w:val="00E63D91"/>
    <w:rsid w:val="00E6594F"/>
    <w:rsid w:val="00E6692A"/>
    <w:rsid w:val="00E66E44"/>
    <w:rsid w:val="00E72A61"/>
    <w:rsid w:val="00E7629B"/>
    <w:rsid w:val="00E80EC5"/>
    <w:rsid w:val="00E827DA"/>
    <w:rsid w:val="00E84C4F"/>
    <w:rsid w:val="00E85B50"/>
    <w:rsid w:val="00E85DDC"/>
    <w:rsid w:val="00E938EC"/>
    <w:rsid w:val="00E94278"/>
    <w:rsid w:val="00E9663C"/>
    <w:rsid w:val="00E97A3D"/>
    <w:rsid w:val="00E97F3C"/>
    <w:rsid w:val="00EA0257"/>
    <w:rsid w:val="00EA0B58"/>
    <w:rsid w:val="00EA12CD"/>
    <w:rsid w:val="00EA5FE9"/>
    <w:rsid w:val="00EA6612"/>
    <w:rsid w:val="00EB24B6"/>
    <w:rsid w:val="00EB3B63"/>
    <w:rsid w:val="00EB641E"/>
    <w:rsid w:val="00EB6D6A"/>
    <w:rsid w:val="00EC1148"/>
    <w:rsid w:val="00EC11FA"/>
    <w:rsid w:val="00EC1222"/>
    <w:rsid w:val="00EC1405"/>
    <w:rsid w:val="00EC4A4C"/>
    <w:rsid w:val="00EC665A"/>
    <w:rsid w:val="00EC795C"/>
    <w:rsid w:val="00ED0F91"/>
    <w:rsid w:val="00ED1556"/>
    <w:rsid w:val="00ED1AC5"/>
    <w:rsid w:val="00ED31F2"/>
    <w:rsid w:val="00ED3702"/>
    <w:rsid w:val="00ED4137"/>
    <w:rsid w:val="00ED50C9"/>
    <w:rsid w:val="00ED6DBC"/>
    <w:rsid w:val="00EE0D13"/>
    <w:rsid w:val="00EE3358"/>
    <w:rsid w:val="00EE3FB1"/>
    <w:rsid w:val="00EE4DEE"/>
    <w:rsid w:val="00EE525D"/>
    <w:rsid w:val="00EF02E0"/>
    <w:rsid w:val="00EF0C68"/>
    <w:rsid w:val="00EF344B"/>
    <w:rsid w:val="00EF3B7A"/>
    <w:rsid w:val="00EF5A3E"/>
    <w:rsid w:val="00F01414"/>
    <w:rsid w:val="00F02C43"/>
    <w:rsid w:val="00F03D75"/>
    <w:rsid w:val="00F076BD"/>
    <w:rsid w:val="00F10204"/>
    <w:rsid w:val="00F10293"/>
    <w:rsid w:val="00F109F7"/>
    <w:rsid w:val="00F11345"/>
    <w:rsid w:val="00F12DBC"/>
    <w:rsid w:val="00F12F0F"/>
    <w:rsid w:val="00F130AD"/>
    <w:rsid w:val="00F15FFC"/>
    <w:rsid w:val="00F2007C"/>
    <w:rsid w:val="00F207BE"/>
    <w:rsid w:val="00F20989"/>
    <w:rsid w:val="00F21C79"/>
    <w:rsid w:val="00F2275C"/>
    <w:rsid w:val="00F2374F"/>
    <w:rsid w:val="00F23B12"/>
    <w:rsid w:val="00F251D8"/>
    <w:rsid w:val="00F25A01"/>
    <w:rsid w:val="00F27799"/>
    <w:rsid w:val="00F27B9B"/>
    <w:rsid w:val="00F307EE"/>
    <w:rsid w:val="00F31073"/>
    <w:rsid w:val="00F315C8"/>
    <w:rsid w:val="00F32D6A"/>
    <w:rsid w:val="00F32E26"/>
    <w:rsid w:val="00F333E5"/>
    <w:rsid w:val="00F33C97"/>
    <w:rsid w:val="00F34874"/>
    <w:rsid w:val="00F35AEE"/>
    <w:rsid w:val="00F40C32"/>
    <w:rsid w:val="00F40CFF"/>
    <w:rsid w:val="00F41182"/>
    <w:rsid w:val="00F510A5"/>
    <w:rsid w:val="00F5159A"/>
    <w:rsid w:val="00F51B6D"/>
    <w:rsid w:val="00F53956"/>
    <w:rsid w:val="00F55AE0"/>
    <w:rsid w:val="00F55B49"/>
    <w:rsid w:val="00F5753D"/>
    <w:rsid w:val="00F57A23"/>
    <w:rsid w:val="00F63EDC"/>
    <w:rsid w:val="00F64106"/>
    <w:rsid w:val="00F64939"/>
    <w:rsid w:val="00F653FF"/>
    <w:rsid w:val="00F669E5"/>
    <w:rsid w:val="00F703B6"/>
    <w:rsid w:val="00F711BA"/>
    <w:rsid w:val="00F73088"/>
    <w:rsid w:val="00F73C58"/>
    <w:rsid w:val="00F73C63"/>
    <w:rsid w:val="00F803AE"/>
    <w:rsid w:val="00F80B2E"/>
    <w:rsid w:val="00F812C8"/>
    <w:rsid w:val="00F83099"/>
    <w:rsid w:val="00F8483A"/>
    <w:rsid w:val="00F84B9B"/>
    <w:rsid w:val="00F84DB0"/>
    <w:rsid w:val="00F853A3"/>
    <w:rsid w:val="00F853F1"/>
    <w:rsid w:val="00F85969"/>
    <w:rsid w:val="00F91ED4"/>
    <w:rsid w:val="00F91FD7"/>
    <w:rsid w:val="00F96AB0"/>
    <w:rsid w:val="00FA0252"/>
    <w:rsid w:val="00FA15C1"/>
    <w:rsid w:val="00FA30D8"/>
    <w:rsid w:val="00FA5776"/>
    <w:rsid w:val="00FB0FFA"/>
    <w:rsid w:val="00FB22B6"/>
    <w:rsid w:val="00FB4FF0"/>
    <w:rsid w:val="00FB6402"/>
    <w:rsid w:val="00FB7665"/>
    <w:rsid w:val="00FC055B"/>
    <w:rsid w:val="00FC40D9"/>
    <w:rsid w:val="00FD48B9"/>
    <w:rsid w:val="00FE393C"/>
    <w:rsid w:val="00FE3ED2"/>
    <w:rsid w:val="00FE480B"/>
    <w:rsid w:val="00FE4F8B"/>
    <w:rsid w:val="00FE612A"/>
    <w:rsid w:val="00FE671F"/>
    <w:rsid w:val="00FE69EB"/>
    <w:rsid w:val="00FE7737"/>
    <w:rsid w:val="00FF088B"/>
    <w:rsid w:val="00FF40FA"/>
    <w:rsid w:val="00FF456D"/>
    <w:rsid w:val="00FF4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1A8D8"/>
  <w15:chartTrackingRefBased/>
  <w15:docId w15:val="{C54299E8-AA08-461D-A7E3-F1298608B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65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80CA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80CA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80CA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80CA9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B80C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0C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B0F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60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04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776A0"/>
    <w:pPr>
      <w:spacing w:after="0" w:line="240" w:lineRule="auto"/>
    </w:pPr>
    <w:rPr>
      <w:rFonts w:eastAsiaTheme="minorEastAsia" w:cs="Times New Roman"/>
      <w:color w:val="000000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D3DE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3D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3DEA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65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Normal1">
    <w:name w:val="Normal1"/>
    <w:rsid w:val="00C70471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312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12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12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26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3673C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6722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5364F8"/>
  </w:style>
  <w:style w:type="character" w:styleId="UnresolvedMention">
    <w:name w:val="Unresolved Mention"/>
    <w:basedOn w:val="DefaultParagraphFont"/>
    <w:uiPriority w:val="99"/>
    <w:semiHidden/>
    <w:unhideWhenUsed/>
    <w:rsid w:val="003234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231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63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A9FFD-AD7C-4195-B9AF-CFC572322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if Khan</dc:creator>
  <cp:keywords/>
  <dc:description/>
  <cp:lastModifiedBy>Kashif Khan</cp:lastModifiedBy>
  <cp:revision>6</cp:revision>
  <cp:lastPrinted>2020-04-10T02:11:00Z</cp:lastPrinted>
  <dcterms:created xsi:type="dcterms:W3CDTF">2021-07-24T01:39:00Z</dcterms:created>
  <dcterms:modified xsi:type="dcterms:W3CDTF">2021-07-24T01:43:00Z</dcterms:modified>
</cp:coreProperties>
</file>